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1EA3A" w14:textId="33C2BC0A" w:rsidR="004C72E3" w:rsidRDefault="0023393C">
      <w:r w:rsidRPr="0023393C">
        <w:t xml:space="preserve">Select </w:t>
      </w:r>
      <w:proofErr w:type="spellStart"/>
      <w:r w:rsidRPr="0023393C">
        <w:t>station</w:t>
      </w:r>
      <w:r>
        <w:t>_no</w:t>
      </w:r>
      <w:proofErr w:type="spellEnd"/>
      <w:r>
        <w:t xml:space="preserve">, </w:t>
      </w:r>
      <w:proofErr w:type="gramStart"/>
      <w:r>
        <w:t>name,  from</w:t>
      </w:r>
      <w:proofErr w:type="gramEnd"/>
      <w:r>
        <w:t xml:space="preserve"> Station, Route where </w:t>
      </w:r>
      <w:proofErr w:type="spellStart"/>
      <w:r>
        <w:t>st.st_cd</w:t>
      </w:r>
      <w:proofErr w:type="spellEnd"/>
      <w:r>
        <w:t xml:space="preserve">= </w:t>
      </w:r>
      <w:proofErr w:type="spellStart"/>
      <w:r>
        <w:t>Rt.src_code</w:t>
      </w:r>
      <w:proofErr w:type="spellEnd"/>
      <w:r>
        <w:t xml:space="preserve"> OR </w:t>
      </w:r>
      <w:proofErr w:type="spellStart"/>
      <w:r>
        <w:t>st.stcode</w:t>
      </w:r>
      <w:proofErr w:type="spellEnd"/>
      <w:r>
        <w:t xml:space="preserve">= </w:t>
      </w:r>
      <w:proofErr w:type="spellStart"/>
      <w:r>
        <w:t>Route.dest_cd</w:t>
      </w:r>
      <w:proofErr w:type="spellEnd"/>
      <w:r>
        <w:t xml:space="preserve"> group by </w:t>
      </w:r>
      <w:proofErr w:type="spellStart"/>
      <w:r>
        <w:t>Route.src</w:t>
      </w:r>
      <w:proofErr w:type="spellEnd"/>
      <w:r>
        <w:t xml:space="preserve">, </w:t>
      </w:r>
      <w:proofErr w:type="spellStart"/>
      <w:r>
        <w:t>Rt.dest</w:t>
      </w:r>
      <w:proofErr w:type="spellEnd"/>
      <w:r>
        <w:t xml:space="preserve"> having </w:t>
      </w:r>
      <w:proofErr w:type="spellStart"/>
      <w:r>
        <w:t>rt.dist</w:t>
      </w:r>
      <w:proofErr w:type="spellEnd"/>
      <w:r>
        <w:t xml:space="preserve"> &gt;100;</w:t>
      </w:r>
    </w:p>
    <w:p w14:paraId="50B4A8B1" w14:textId="3DB87F11" w:rsidR="00516310" w:rsidRDefault="00516310"/>
    <w:p w14:paraId="69EF972D" w14:textId="278777AF" w:rsidR="00516310" w:rsidRDefault="00516310"/>
    <w:p w14:paraId="1307425A" w14:textId="0DDDEC7C" w:rsidR="00516310" w:rsidRDefault="00516310">
      <w:r>
        <w:t xml:space="preserve">CREATE TABLE </w:t>
      </w:r>
      <w:proofErr w:type="gramStart"/>
      <w:r>
        <w:t>S</w:t>
      </w:r>
      <w:r w:rsidR="00165AD2">
        <w:t>tation(</w:t>
      </w:r>
      <w:proofErr w:type="spellStart"/>
      <w:proofErr w:type="gramEnd"/>
      <w:r w:rsidR="00165AD2">
        <w:t>Station_Code</w:t>
      </w:r>
      <w:proofErr w:type="spellEnd"/>
      <w:r w:rsidR="00165AD2">
        <w:t xml:space="preserve"> varchar(3) Primary Key, </w:t>
      </w:r>
      <w:proofErr w:type="spellStart"/>
      <w:r w:rsidR="00165AD2">
        <w:t>Station_Name</w:t>
      </w:r>
      <w:proofErr w:type="spellEnd"/>
      <w:r w:rsidR="00165AD2">
        <w:t xml:space="preserve"> varchar(20), </w:t>
      </w:r>
      <w:proofErr w:type="spellStart"/>
      <w:r w:rsidR="00165AD2">
        <w:t>Phone_No</w:t>
      </w:r>
      <w:proofErr w:type="spellEnd"/>
      <w:r w:rsidR="00165AD2">
        <w:t xml:space="preserve"> integer, </w:t>
      </w:r>
      <w:proofErr w:type="spellStart"/>
      <w:r w:rsidR="00165AD2">
        <w:t>No_of_Platforms</w:t>
      </w:r>
      <w:proofErr w:type="spellEnd"/>
      <w:r w:rsidR="00165AD2">
        <w:t xml:space="preserve"> integer);</w:t>
      </w:r>
    </w:p>
    <w:p w14:paraId="75965372" w14:textId="0E13A47E" w:rsidR="00165AD2" w:rsidRDefault="00165AD2">
      <w:r>
        <w:t xml:space="preserve">Insert into Station </w:t>
      </w:r>
      <w:proofErr w:type="gramStart"/>
      <w:r>
        <w:t>values(</w:t>
      </w:r>
      <w:proofErr w:type="gramEnd"/>
      <w:r>
        <w:t>‘PNQ’, ‘Pune’,23343554,4);</w:t>
      </w:r>
    </w:p>
    <w:p w14:paraId="64A3F34E" w14:textId="006FAD10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MUM’, ‘Mumbai’,4353454,7);</w:t>
      </w:r>
    </w:p>
    <w:p w14:paraId="64CB618F" w14:textId="4667C3E2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NDL’, ‘New Delhi’,78754654,8);</w:t>
      </w:r>
    </w:p>
    <w:p w14:paraId="75E03E34" w14:textId="7D3DE7A3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KLK’, ‘Kolkata’,233432554,4);</w:t>
      </w:r>
    </w:p>
    <w:p w14:paraId="1C0DBB00" w14:textId="03800975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DDR’, ‘Dadar’,2338674,5);</w:t>
      </w:r>
    </w:p>
    <w:p w14:paraId="55CB9FED" w14:textId="295F01FB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CHN’, ‘Chennai’,323554,7);</w:t>
      </w:r>
    </w:p>
    <w:p w14:paraId="61A8994B" w14:textId="3807AF48" w:rsidR="00165AD2" w:rsidRDefault="00563814">
      <w:r w:rsidRPr="00563814">
        <w:t xml:space="preserve">Select </w:t>
      </w:r>
      <w:proofErr w:type="spellStart"/>
      <w:r w:rsidRPr="00563814">
        <w:t>station_CoDE</w:t>
      </w:r>
      <w:proofErr w:type="spellEnd"/>
      <w:r w:rsidRPr="00563814">
        <w:t xml:space="preserve">, </w:t>
      </w:r>
      <w:proofErr w:type="spellStart"/>
      <w:r w:rsidRPr="00563814">
        <w:t>STATION_</w:t>
      </w:r>
      <w:proofErr w:type="gramStart"/>
      <w:r w:rsidRPr="00563814">
        <w:t>NAME</w:t>
      </w:r>
      <w:proofErr w:type="spellEnd"/>
      <w:r w:rsidRPr="00563814">
        <w:t xml:space="preserve">  from</w:t>
      </w:r>
      <w:proofErr w:type="gramEnd"/>
      <w:r w:rsidRPr="00563814">
        <w:t xml:space="preserve"> Station, Route where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src_STN_code</w:t>
      </w:r>
      <w:proofErr w:type="spellEnd"/>
      <w:r w:rsidRPr="00563814">
        <w:t xml:space="preserve"> OR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dst_STN_cOdE</w:t>
      </w:r>
      <w:proofErr w:type="spellEnd"/>
      <w:r w:rsidRPr="00563814">
        <w:t xml:space="preserve"> GROUP BY </w:t>
      </w:r>
      <w:proofErr w:type="spellStart"/>
      <w:r w:rsidRPr="00563814">
        <w:t>STATION_CODE,STATION_NAME</w:t>
      </w:r>
      <w:proofErr w:type="spellEnd"/>
      <w:r w:rsidRPr="00563814">
        <w:t xml:space="preserve"> ORDER BY COUNT(DISTANCE) DESC;</w:t>
      </w:r>
    </w:p>
    <w:p w14:paraId="2D6DD25E" w14:textId="692C2F92" w:rsidR="00165AD2" w:rsidRDefault="00165AD2"/>
    <w:p w14:paraId="5F29E28F" w14:textId="64E55EB7" w:rsidR="00165AD2" w:rsidRDefault="00165AD2"/>
    <w:p w14:paraId="4E6F795B" w14:textId="258F80F6" w:rsidR="00165AD2" w:rsidRDefault="00165AD2"/>
    <w:p w14:paraId="0D531C3C" w14:textId="486EEC7C" w:rsidR="00165AD2" w:rsidRDefault="00165AD2"/>
    <w:p w14:paraId="62731DD9" w14:textId="754CEEA3" w:rsidR="00165AD2" w:rsidRDefault="00165AD2"/>
    <w:p w14:paraId="236BD722" w14:textId="7B28E6D3" w:rsidR="00165AD2" w:rsidRDefault="00165AD2"/>
    <w:p w14:paraId="6B2C24AF" w14:textId="17884D7B" w:rsidR="00165AD2" w:rsidRDefault="00165AD2"/>
    <w:p w14:paraId="63111D8E" w14:textId="22A7C16E" w:rsidR="00165AD2" w:rsidRDefault="00165AD2"/>
    <w:p w14:paraId="18B46192" w14:textId="5B0FD1E3" w:rsidR="00165AD2" w:rsidRDefault="00165AD2"/>
    <w:p w14:paraId="08F3E5FB" w14:textId="0FCA92F9" w:rsidR="00165AD2" w:rsidRDefault="00165AD2"/>
    <w:p w14:paraId="69750431" w14:textId="492EAC4F" w:rsidR="00165AD2" w:rsidRDefault="00165AD2"/>
    <w:p w14:paraId="1E952ABE" w14:textId="5B957EE8" w:rsidR="00165AD2" w:rsidRDefault="00165AD2"/>
    <w:p w14:paraId="113279DA" w14:textId="5879656E" w:rsidR="00165AD2" w:rsidRDefault="00165AD2"/>
    <w:p w14:paraId="44350082" w14:textId="40614302" w:rsidR="00165AD2" w:rsidRDefault="00165AD2"/>
    <w:p w14:paraId="6E547E03" w14:textId="3A733493" w:rsidR="00165AD2" w:rsidRDefault="00165AD2"/>
    <w:p w14:paraId="70B4AC10" w14:textId="5E39D8A6" w:rsidR="00165AD2" w:rsidRDefault="00165AD2"/>
    <w:p w14:paraId="6C393570" w14:textId="69C4016C" w:rsidR="00165AD2" w:rsidRDefault="00165AD2"/>
    <w:p w14:paraId="1AC3DA6C" w14:textId="77777777" w:rsidR="00165AD2" w:rsidRDefault="00165AD2" w:rsidP="00165AD2">
      <w:r>
        <w:t>BEGIN TRANSACTION;</w:t>
      </w:r>
    </w:p>
    <w:p w14:paraId="669F275D" w14:textId="77777777" w:rsidR="00165AD2" w:rsidRDefault="00165AD2" w:rsidP="00165AD2"/>
    <w:p w14:paraId="02B61B97" w14:textId="646DACEB" w:rsidR="00165AD2" w:rsidRDefault="00165AD2" w:rsidP="00165AD2">
      <w:r>
        <w:t xml:space="preserve">CREATE TABLE </w:t>
      </w:r>
      <w:proofErr w:type="gramStart"/>
      <w:r>
        <w:t>Station(</w:t>
      </w:r>
      <w:proofErr w:type="spellStart"/>
      <w:proofErr w:type="gramEnd"/>
      <w:r>
        <w:t>Station_Code</w:t>
      </w:r>
      <w:proofErr w:type="spellEnd"/>
      <w:r>
        <w:t xml:space="preserve"> varchar(3) Primary Key, </w:t>
      </w:r>
      <w:proofErr w:type="spellStart"/>
      <w:r>
        <w:t>Station_Name</w:t>
      </w:r>
      <w:proofErr w:type="spellEnd"/>
      <w:r>
        <w:t xml:space="preserve"> varchar(20) not null, </w:t>
      </w:r>
      <w:proofErr w:type="spellStart"/>
      <w:r>
        <w:t>Phone_No</w:t>
      </w:r>
      <w:proofErr w:type="spellEnd"/>
      <w:r>
        <w:t xml:space="preserve"> </w:t>
      </w:r>
      <w:r w:rsidR="00023FC4">
        <w:t>number(10)</w:t>
      </w:r>
      <w:r>
        <w:t xml:space="preserve"> not null, </w:t>
      </w:r>
      <w:proofErr w:type="spellStart"/>
      <w:r>
        <w:t>No_of_Platforms</w:t>
      </w:r>
      <w:proofErr w:type="spellEnd"/>
      <w:r>
        <w:t xml:space="preserve"> </w:t>
      </w:r>
      <w:r w:rsidR="00023FC4">
        <w:t>number(2)</w:t>
      </w:r>
      <w:r>
        <w:t xml:space="preserve"> not null);</w:t>
      </w:r>
    </w:p>
    <w:p w14:paraId="1F4D2C8D" w14:textId="77777777" w:rsidR="00165AD2" w:rsidRDefault="00165AD2" w:rsidP="00165AD2">
      <w:r>
        <w:t>Desc Station;</w:t>
      </w:r>
    </w:p>
    <w:p w14:paraId="6EB2D5A5" w14:textId="77777777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PNQ’, ‘Pune’,23343554,4);</w:t>
      </w:r>
    </w:p>
    <w:p w14:paraId="5DBB032A" w14:textId="77777777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MUM’, ‘Mumbai’,4353454,7);</w:t>
      </w:r>
    </w:p>
    <w:p w14:paraId="6A755592" w14:textId="77777777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NDL’, ‘New Delhi’,78754654,8);</w:t>
      </w:r>
    </w:p>
    <w:p w14:paraId="3260B0C9" w14:textId="77777777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KLK’, ‘Kolkata’,233432554,4);</w:t>
      </w:r>
    </w:p>
    <w:p w14:paraId="426AD454" w14:textId="77777777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DDR’, ‘Dadar’,2338674,5);</w:t>
      </w:r>
    </w:p>
    <w:p w14:paraId="1F777044" w14:textId="138CDB69" w:rsidR="00165AD2" w:rsidRDefault="00165AD2" w:rsidP="00165AD2">
      <w:r>
        <w:t xml:space="preserve">Insert into Station </w:t>
      </w:r>
      <w:proofErr w:type="gramStart"/>
      <w:r>
        <w:t>values(</w:t>
      </w:r>
      <w:proofErr w:type="gramEnd"/>
      <w:r>
        <w:t>‘CHN’, ‘Chennai’,323554,7);</w:t>
      </w:r>
    </w:p>
    <w:p w14:paraId="1DCA1687" w14:textId="6CCEEDAD" w:rsidR="00A5016B" w:rsidRDefault="00A5016B" w:rsidP="00165AD2"/>
    <w:p w14:paraId="598109FC" w14:textId="4668DBA4" w:rsidR="00A5016B" w:rsidRDefault="00A5016B" w:rsidP="00165AD2"/>
    <w:p w14:paraId="3FBF0D47" w14:textId="1F6D2972" w:rsidR="00A5016B" w:rsidRDefault="00A5016B" w:rsidP="00165AD2"/>
    <w:p w14:paraId="39DBCD49" w14:textId="405F3F50" w:rsidR="00A5016B" w:rsidRDefault="00A5016B" w:rsidP="00165AD2"/>
    <w:p w14:paraId="210CB914" w14:textId="00250604" w:rsidR="00A5016B" w:rsidRDefault="00A5016B" w:rsidP="00165AD2"/>
    <w:p w14:paraId="27648173" w14:textId="55C6E2E2" w:rsidR="00A5016B" w:rsidRDefault="00A5016B" w:rsidP="00165AD2"/>
    <w:p w14:paraId="49FAD29D" w14:textId="366EBB0F" w:rsidR="00A5016B" w:rsidRDefault="00A5016B" w:rsidP="00165AD2"/>
    <w:p w14:paraId="510B091D" w14:textId="2F696F22" w:rsidR="00A5016B" w:rsidRDefault="00A5016B" w:rsidP="00165AD2"/>
    <w:p w14:paraId="7AD93DC5" w14:textId="7B23A746" w:rsidR="00A5016B" w:rsidRDefault="00A5016B" w:rsidP="00165AD2"/>
    <w:p w14:paraId="21D51A3F" w14:textId="075CB96F" w:rsidR="00A5016B" w:rsidRDefault="00A5016B" w:rsidP="00165AD2"/>
    <w:p w14:paraId="0B4282F0" w14:textId="57A7C551" w:rsidR="00A5016B" w:rsidRDefault="00A5016B" w:rsidP="00165AD2">
      <w:r w:rsidRPr="00A5016B">
        <w:t xml:space="preserve">CREATE TABLE </w:t>
      </w:r>
      <w:proofErr w:type="gramStart"/>
      <w:r w:rsidRPr="00A5016B">
        <w:t>Stations(</w:t>
      </w:r>
      <w:proofErr w:type="spellStart"/>
      <w:proofErr w:type="gramEnd"/>
      <w:r w:rsidRPr="00A5016B">
        <w:t>Station_Code</w:t>
      </w:r>
      <w:proofErr w:type="spellEnd"/>
      <w:r w:rsidRPr="00A5016B">
        <w:t xml:space="preserve"> varchar(3) Primary Key, </w:t>
      </w:r>
      <w:proofErr w:type="spellStart"/>
      <w:r w:rsidRPr="00A5016B">
        <w:t>Station_Name</w:t>
      </w:r>
      <w:proofErr w:type="spellEnd"/>
      <w:r w:rsidRPr="00A5016B">
        <w:t xml:space="preserve"> varchar(20) not null, </w:t>
      </w:r>
      <w:proofErr w:type="spellStart"/>
      <w:r w:rsidRPr="00A5016B">
        <w:t>Phone_No</w:t>
      </w:r>
      <w:proofErr w:type="spellEnd"/>
      <w:r w:rsidRPr="00A5016B">
        <w:t xml:space="preserve"> number(10) not null, </w:t>
      </w:r>
      <w:proofErr w:type="spellStart"/>
      <w:r w:rsidRPr="00A5016B">
        <w:t>No_of_Platforms</w:t>
      </w:r>
      <w:proofErr w:type="spellEnd"/>
      <w:r w:rsidRPr="00A5016B">
        <w:t xml:space="preserve"> number(2) not null);</w:t>
      </w:r>
    </w:p>
    <w:p w14:paraId="5A498F9D" w14:textId="64E24A87" w:rsidR="00A5016B" w:rsidRDefault="00A5016B" w:rsidP="00165AD2">
      <w:r w:rsidRPr="00A5016B">
        <w:t xml:space="preserve">CREATE TABLE </w:t>
      </w:r>
      <w:proofErr w:type="gramStart"/>
      <w:r w:rsidRPr="00A5016B">
        <w:t>ROUTE(</w:t>
      </w:r>
      <w:proofErr w:type="spellStart"/>
      <w:proofErr w:type="gramEnd"/>
      <w:r w:rsidRPr="00A5016B">
        <w:t>Rt_No</w:t>
      </w:r>
      <w:proofErr w:type="spellEnd"/>
      <w:r w:rsidRPr="00A5016B">
        <w:t xml:space="preserve"> number(5) Primary Key, distance number(3),</w:t>
      </w:r>
      <w:proofErr w:type="spellStart"/>
      <w:r w:rsidRPr="00A5016B">
        <w:t>src_stn_code</w:t>
      </w:r>
      <w:proofErr w:type="spellEnd"/>
      <w:r w:rsidRPr="00A5016B">
        <w:t xml:space="preserve"> varchar(3),</w:t>
      </w:r>
      <w:proofErr w:type="spellStart"/>
      <w:r w:rsidRPr="00A5016B">
        <w:t>dst_stn_code</w:t>
      </w:r>
      <w:proofErr w:type="spellEnd"/>
      <w:r w:rsidRPr="00A5016B">
        <w:t xml:space="preserve"> varchar(3));</w:t>
      </w:r>
    </w:p>
    <w:p w14:paraId="58520F9B" w14:textId="5F2DA318" w:rsidR="00E55328" w:rsidRDefault="00E55328" w:rsidP="00165AD2"/>
    <w:p w14:paraId="74D6BE3C" w14:textId="6D4D00ED" w:rsidR="00E55328" w:rsidRDefault="00E55328" w:rsidP="00165AD2"/>
    <w:p w14:paraId="3E296B20" w14:textId="55FF7B2C" w:rsidR="00E55328" w:rsidRDefault="00E55328" w:rsidP="00165AD2"/>
    <w:p w14:paraId="45252AF0" w14:textId="3DED1EDE" w:rsidR="00E55328" w:rsidRDefault="00E55328" w:rsidP="00165AD2"/>
    <w:p w14:paraId="4CC5F0C8" w14:textId="60B30318" w:rsidR="00E55328" w:rsidRDefault="00E55328" w:rsidP="00165AD2"/>
    <w:p w14:paraId="4E8A92C6" w14:textId="352D94B7" w:rsidR="00E55328" w:rsidRDefault="00E55328" w:rsidP="00165AD2"/>
    <w:p w14:paraId="30AF01B4" w14:textId="44E12C55" w:rsidR="00E55328" w:rsidRDefault="00E55328" w:rsidP="00165AD2"/>
    <w:p w14:paraId="6F7385D8" w14:textId="4F25DA34" w:rsidR="00E55328" w:rsidRDefault="00300A89" w:rsidP="00E55328">
      <w:r>
        <w:t>Q</w:t>
      </w:r>
      <w:r w:rsidR="00320B3F">
        <w:t xml:space="preserve">UERY 1. </w:t>
      </w:r>
    </w:p>
    <w:p w14:paraId="7F6DCC9F" w14:textId="486DA767" w:rsidR="00320B3F" w:rsidRDefault="00320B3F" w:rsidP="00E55328">
      <w:r>
        <w:t>LIST OF STATIONS WITH NUMBER OF ROUTES OF DISTANCE MORE THAN 500 KMS.</w:t>
      </w:r>
      <w:r>
        <w:br/>
        <w:t>THIS QUERY GIVES US THE COUNT OF ROUTES HAVING DISTANCE MORE THAN 500 KMS. FOR EACH STATION.</w:t>
      </w:r>
      <w:r w:rsidR="00EF635A">
        <w:t xml:space="preserve"> </w:t>
      </w:r>
    </w:p>
    <w:p w14:paraId="2C3BF34F" w14:textId="2DC1ACB9" w:rsidR="00B71314" w:rsidRDefault="00B71314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 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STATION_NAM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,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ROUTE_NO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No_of_Routes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from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STATION</w:t>
      </w:r>
      <w:proofErr w:type="spellEnd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,</w:t>
      </w:r>
      <w:r w:rsidR="00320B3F" w:rsidRPr="00320B3F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ROUTE</w:t>
      </w:r>
      <w:proofErr w:type="spellEnd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wher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(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.STATION_CODE</w:t>
      </w:r>
      <w:proofErr w:type="spellEnd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=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.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SOURCE_STATION_COD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.STATION_COD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= </w:t>
      </w:r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DEST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nd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DISTANCE &gt;</w:t>
      </w:r>
      <w:r w:rsidR="00320B3F"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5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00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GROUP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STATION_NAM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HAVING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R.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ROUTE_NO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)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DE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R.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DISTANC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DESC</w:t>
      </w:r>
      <w:r w:rsidR="0056772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1D8BC836" w14:textId="168C812F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230D6A56" w14:textId="539086EB" w:rsidR="00320B3F" w:rsidRDefault="00320B3F" w:rsidP="00E55328">
      <w:r>
        <w:t xml:space="preserve">QUERY </w:t>
      </w:r>
      <w:r>
        <w:t>2.</w:t>
      </w:r>
    </w:p>
    <w:p w14:paraId="68808FCA" w14:textId="3D30D8AE" w:rsidR="00B617BB" w:rsidRPr="00320B3F" w:rsidRDefault="00B617BB" w:rsidP="00E55328">
      <w:pPr>
        <w:rPr>
          <w:rStyle w:val="hljs-keyword"/>
        </w:rPr>
      </w:pPr>
      <w:r>
        <w:rPr>
          <w:rStyle w:val="hljs-keyword"/>
        </w:rPr>
        <w:t xml:space="preserve">DATA OF NO. OF PASSENGERS TRAVELLED IN EACH CLASS ON A PARTICULAR ROUT. (WITH </w:t>
      </w:r>
      <w:r w:rsidR="00EF635A">
        <w:rPr>
          <w:rStyle w:val="hljs-keyword"/>
        </w:rPr>
        <w:t>CUBE</w:t>
      </w:r>
      <w:r>
        <w:rPr>
          <w:rStyle w:val="hljs-keyword"/>
        </w:rPr>
        <w:t>)</w:t>
      </w:r>
      <w:r>
        <w:rPr>
          <w:rStyle w:val="hljs-keyword"/>
        </w:rPr>
        <w:br/>
        <w:t>THIS QUERY GIVES US COUNT OF PASSENGERS TRAVELLED IN EACH CLASS FOR A PARTICULAR ROUTE.</w:t>
      </w:r>
      <w:r>
        <w:rPr>
          <w:rStyle w:val="hljs-keyword"/>
        </w:rPr>
        <w:br/>
        <w:t>IT ALSO GIVES US OVERALL COUNT OF PASSENGERS TRAVELLED IN EACH CLASS WITH TOTAL NO. OF PASSENGERS IN OUR DATA</w:t>
      </w:r>
      <w:r w:rsidR="00EF635A">
        <w:rPr>
          <w:rStyle w:val="hljs-keyword"/>
        </w:rPr>
        <w:t>. WITH THIS DATA WE CAN COME TO KNOW ABOUT THE MOST PREFERRED CLASS OF PASSENGERS.</w:t>
      </w:r>
    </w:p>
    <w:p w14:paraId="42528E28" w14:textId="2AD8B7F4" w:rsidR="008C343E" w:rsidRPr="008C343E" w:rsidRDefault="008C343E" w:rsidP="008C343E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8C343E">
        <w:rPr>
          <w:rFonts w:ascii="Segoe UI" w:eastAsia="Times New Roman" w:hAnsi="Segoe UI" w:cs="Segoe UI"/>
          <w:sz w:val="21"/>
          <w:szCs w:val="21"/>
        </w:rPr>
        <w:t xml:space="preserve">select 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T</w:t>
      </w:r>
      <w:r w:rsidRPr="008C343E">
        <w:rPr>
          <w:rFonts w:ascii="Segoe UI" w:eastAsia="Times New Roman" w:hAnsi="Segoe UI" w:cs="Segoe UI"/>
          <w:sz w:val="21"/>
          <w:szCs w:val="21"/>
        </w:rPr>
        <w:t>.</w:t>
      </w:r>
      <w:r>
        <w:rPr>
          <w:rFonts w:ascii="Segoe UI" w:eastAsia="Times New Roman" w:hAnsi="Segoe UI" w:cs="Segoe UI"/>
          <w:sz w:val="21"/>
          <w:szCs w:val="21"/>
        </w:rPr>
        <w:t>route_no</w:t>
      </w:r>
      <w:r w:rsidRPr="008C343E">
        <w:rPr>
          <w:rFonts w:ascii="Segoe UI" w:eastAsia="Times New Roman" w:hAnsi="Segoe UI" w:cs="Segoe UI"/>
          <w:sz w:val="21"/>
          <w:szCs w:val="21"/>
        </w:rPr>
        <w:t>,class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ount(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P</w:t>
      </w:r>
      <w:r w:rsidRPr="008C343E">
        <w:rPr>
          <w:rFonts w:ascii="Segoe UI" w:eastAsia="Times New Roman" w:hAnsi="Segoe UI" w:cs="Segoe UI"/>
          <w:sz w:val="21"/>
          <w:szCs w:val="21"/>
        </w:rPr>
        <w:t>.passenger_id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from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8C343E">
        <w:rPr>
          <w:rFonts w:ascii="Segoe UI" w:eastAsia="Times New Roman" w:hAnsi="Segoe UI" w:cs="Segoe UI"/>
          <w:sz w:val="21"/>
          <w:szCs w:val="21"/>
        </w:rPr>
        <w:t>passenger_booking</w:t>
      </w:r>
      <w:proofErr w:type="spellEnd"/>
      <w:r w:rsidR="00320B3F">
        <w:rPr>
          <w:rFonts w:ascii="Segoe UI" w:eastAsia="Times New Roman" w:hAnsi="Segoe UI" w:cs="Segoe UI"/>
          <w:sz w:val="21"/>
          <w:szCs w:val="21"/>
        </w:rPr>
        <w:t xml:space="preserve"> P</w:t>
      </w:r>
      <w:r w:rsidRPr="008C343E">
        <w:rPr>
          <w:rFonts w:ascii="Segoe UI" w:eastAsia="Times New Roman" w:hAnsi="Segoe UI" w:cs="Segoe UI"/>
          <w:sz w:val="21"/>
          <w:szCs w:val="21"/>
        </w:rPr>
        <w:t xml:space="preserve">, </w:t>
      </w:r>
      <w:proofErr w:type="spellStart"/>
      <w:r w:rsidR="00320B3F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8C343E">
        <w:rPr>
          <w:rFonts w:ascii="Segoe UI" w:eastAsia="Times New Roman" w:hAnsi="Segoe UI" w:cs="Segoe UI"/>
          <w:sz w:val="21"/>
          <w:szCs w:val="21"/>
        </w:rPr>
        <w:t>train</w:t>
      </w:r>
      <w:proofErr w:type="spellEnd"/>
      <w:r w:rsidR="00320B3F">
        <w:rPr>
          <w:rFonts w:ascii="Segoe UI" w:eastAsia="Times New Roman" w:hAnsi="Segoe UI" w:cs="Segoe UI"/>
          <w:sz w:val="21"/>
          <w:szCs w:val="21"/>
        </w:rPr>
        <w:t xml:space="preserve"> T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where 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P</w:t>
      </w:r>
      <w:r w:rsidRPr="008C343E">
        <w:rPr>
          <w:rFonts w:ascii="Segoe UI" w:eastAsia="Times New Roman" w:hAnsi="Segoe UI" w:cs="Segoe UI"/>
          <w:sz w:val="21"/>
          <w:szCs w:val="21"/>
        </w:rPr>
        <w:t>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 xml:space="preserve"> = 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T</w:t>
      </w:r>
      <w:r w:rsidRPr="008C343E">
        <w:rPr>
          <w:rFonts w:ascii="Segoe UI" w:eastAsia="Times New Roman" w:hAnsi="Segoe UI" w:cs="Segoe UI"/>
          <w:sz w:val="21"/>
          <w:szCs w:val="21"/>
        </w:rPr>
        <w:t>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br/>
        <w:t>            group by CUBE (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T</w:t>
      </w:r>
      <w:r w:rsidRPr="008C343E">
        <w:rPr>
          <w:rFonts w:ascii="Segoe UI" w:eastAsia="Times New Roman" w:hAnsi="Segoe UI" w:cs="Segoe UI"/>
          <w:sz w:val="21"/>
          <w:szCs w:val="21"/>
        </w:rPr>
        <w:t>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lass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order by </w:t>
      </w:r>
      <w:proofErr w:type="spellStart"/>
      <w:r w:rsidR="00320B3F">
        <w:rPr>
          <w:rFonts w:ascii="Segoe UI" w:eastAsia="Times New Roman" w:hAnsi="Segoe UI" w:cs="Segoe UI"/>
          <w:sz w:val="21"/>
          <w:szCs w:val="21"/>
        </w:rPr>
        <w:t>T</w:t>
      </w:r>
      <w:r w:rsidRPr="008C343E">
        <w:rPr>
          <w:rFonts w:ascii="Segoe UI" w:eastAsia="Times New Roman" w:hAnsi="Segoe UI" w:cs="Segoe UI"/>
          <w:sz w:val="21"/>
          <w:szCs w:val="21"/>
        </w:rPr>
        <w:t>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;</w:t>
      </w:r>
    </w:p>
    <w:p w14:paraId="6D0C2882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69A92130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04009AB3" w14:textId="77777777" w:rsidR="00EF635A" w:rsidRDefault="00EF635A" w:rsidP="00E55328">
      <w:r>
        <w:t>QUERY 2.</w:t>
      </w:r>
    </w:p>
    <w:p w14:paraId="0396E55D" w14:textId="0636EBCC" w:rsidR="00EF635A" w:rsidRDefault="00B617BB" w:rsidP="00E55328">
      <w:pPr>
        <w:rPr>
          <w:rStyle w:val="hljs-keyword"/>
          <w:rFonts w:ascii="Consolas" w:hAnsi="Consolas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sz w:val="18"/>
          <w:szCs w:val="18"/>
          <w:shd w:val="clear" w:color="auto" w:fill="FFFFFF"/>
        </w:rPr>
        <w:t>DATA OF OVERALL PASSENGER TRAFFIC HANDLED BY A PARTICULAR STATION.</w:t>
      </w:r>
      <w:r w:rsidR="00EF635A">
        <w:rPr>
          <w:rStyle w:val="hljs-keyword"/>
          <w:rFonts w:ascii="Consolas" w:hAnsi="Consolas"/>
          <w:sz w:val="18"/>
          <w:szCs w:val="18"/>
          <w:shd w:val="clear" w:color="auto" w:fill="FFFFFF"/>
        </w:rPr>
        <w:t xml:space="preserve"> (WITH ROLLUP)</w:t>
      </w:r>
      <w:r>
        <w:rPr>
          <w:rStyle w:val="hljs-keyword"/>
          <w:rFonts w:ascii="Consolas" w:hAnsi="Consolas"/>
          <w:sz w:val="18"/>
          <w:szCs w:val="18"/>
          <w:shd w:val="clear" w:color="auto" w:fill="FFFFFF"/>
        </w:rPr>
        <w:br/>
        <w:t xml:space="preserve">THIS QUERY GIVES </w:t>
      </w:r>
      <w:r w:rsidR="00EF635A">
        <w:rPr>
          <w:rStyle w:val="hljs-keyword"/>
          <w:rFonts w:ascii="Consolas" w:hAnsi="Consolas"/>
          <w:sz w:val="18"/>
          <w:szCs w:val="18"/>
          <w:shd w:val="clear" w:color="auto" w:fill="FFFFFF"/>
        </w:rPr>
        <w:t>DETAILS OF TOTAL NO. OF PASSENGERS HANDLED BY EACH STATION WITH NO. OF PASSENGERS FOR EACH TRAIN AT THAT PARTICULAR STATION.</w:t>
      </w:r>
      <w:r w:rsidR="00EF635A">
        <w:rPr>
          <w:rStyle w:val="hljs-keyword"/>
          <w:rFonts w:ascii="Consolas" w:hAnsi="Consolas"/>
          <w:sz w:val="18"/>
          <w:szCs w:val="18"/>
          <w:shd w:val="clear" w:color="auto" w:fill="FFFFFF"/>
        </w:rPr>
        <w:br/>
        <w:t>THIS DATA CAN BE USEFUL FOR MAKING DECISION ON EXPANSION OF A STATION.</w:t>
      </w:r>
    </w:p>
    <w:p w14:paraId="67163DAA" w14:textId="77777777" w:rsidR="00B617BB" w:rsidRPr="00300A89" w:rsidRDefault="00B617BB" w:rsidP="00E55328">
      <w:pPr>
        <w:rPr>
          <w:rStyle w:val="hljs-keyword"/>
          <w:rFonts w:ascii="Consolas" w:hAnsi="Consolas"/>
          <w:sz w:val="18"/>
          <w:szCs w:val="18"/>
          <w:shd w:val="clear" w:color="auto" w:fill="FFFFFF"/>
        </w:rPr>
      </w:pPr>
    </w:p>
    <w:p w14:paraId="1CD0C87D" w14:textId="6BB8638A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select </w:t>
      </w:r>
      <w:proofErr w:type="spellStart"/>
      <w:proofErr w:type="gram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tation</w:t>
      </w:r>
      <w:proofErr w:type="gram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ame,</w:t>
      </w:r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train_no,count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(</w:t>
      </w:r>
      <w:proofErr w:type="spell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passenger_id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) AS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Count</w:t>
      </w:r>
      <w:proofErr w:type="spellEnd"/>
    </w:p>
    <w:p w14:paraId="10A831B7" w14:textId="1463F753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from </w:t>
      </w:r>
      <w:proofErr w:type="spellStart"/>
      <w:r w:rsidR="00B617BB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booking</w:t>
      </w:r>
      <w:proofErr w:type="spellEnd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P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,</w:t>
      </w:r>
      <w:r w:rsidR="00B617BB" w:rsidRPr="00B617BB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B617BB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rain</w:t>
      </w:r>
      <w:proofErr w:type="spellEnd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T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,</w:t>
      </w:r>
      <w:r w:rsidR="00B617BB" w:rsidRPr="00B617BB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B617BB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</w:t>
      </w:r>
      <w:proofErr w:type="spellEnd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R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,</w:t>
      </w:r>
      <w:r w:rsidR="00B617BB" w:rsidRPr="00B617BB"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="00B617BB">
        <w:rPr>
          <w:rFonts w:ascii="Consolas" w:hAnsi="Consolas"/>
          <w:color w:val="000000"/>
          <w:sz w:val="18"/>
          <w:szCs w:val="18"/>
          <w:shd w:val="clear" w:color="auto" w:fill="FFFFFF"/>
        </w:rPr>
        <w:t>S20_1_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</w:t>
      </w:r>
      <w:proofErr w:type="spellEnd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WHERE </w:t>
      </w:r>
    </w:p>
    <w:p w14:paraId="1F87E5D7" w14:textId="12432526" w:rsidR="006B3466" w:rsidRPr="006B3466" w:rsidRDefault="00B617BB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proofErr w:type="gramStart"/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</w:t>
      </w:r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train</w:t>
      </w:r>
      <w:proofErr w:type="gram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o</w:t>
      </w:r>
      <w:proofErr w:type="spell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</w:t>
      </w:r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train_no</w:t>
      </w:r>
      <w:proofErr w:type="spell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3B8930F6" w14:textId="256B1A12" w:rsidR="006B3466" w:rsidRPr="006B3466" w:rsidRDefault="00B617BB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proofErr w:type="gramStart"/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</w:t>
      </w:r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route</w:t>
      </w:r>
      <w:proofErr w:type="gram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o</w:t>
      </w:r>
      <w:proofErr w:type="spell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</w:t>
      </w:r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route_no</w:t>
      </w:r>
      <w:proofErr w:type="spellEnd"/>
      <w:r w:rsidR="006B3466"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19282EA0" w14:textId="4FABDA5A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(</w:t>
      </w:r>
      <w:proofErr w:type="spellStart"/>
      <w:proofErr w:type="gram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ource</w:t>
      </w:r>
      <w:proofErr w:type="gram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OR </w:t>
      </w:r>
      <w:proofErr w:type="spell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dest_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)</w:t>
      </w:r>
    </w:p>
    <w:p w14:paraId="35918120" w14:textId="527E11F6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lastRenderedPageBreak/>
        <w:t>group by ROLLUP(</w:t>
      </w:r>
      <w:proofErr w:type="spellStart"/>
      <w:proofErr w:type="gram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tation</w:t>
      </w:r>
      <w:proofErr w:type="gram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ame,</w:t>
      </w:r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train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) </w:t>
      </w:r>
    </w:p>
    <w:p w14:paraId="1ABCA2AF" w14:textId="67ADAAB2" w:rsidR="00300A89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order by </w:t>
      </w:r>
      <w:proofErr w:type="spellStart"/>
      <w:proofErr w:type="gramStart"/>
      <w:r w:rsidR="00B617B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</w:t>
      </w: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.station</w:t>
      </w:r>
      <w:proofErr w:type="gram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am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60D95B17" w14:textId="77CD4C5D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19F78180" w14:textId="29E3FA74" w:rsidR="00EF635A" w:rsidRDefault="00EF635A" w:rsidP="00E55328">
      <w:r>
        <w:t xml:space="preserve">QUERY </w:t>
      </w:r>
      <w:r>
        <w:t>3</w:t>
      </w:r>
      <w:r>
        <w:t>.</w:t>
      </w:r>
    </w:p>
    <w:p w14:paraId="2A0BFC39" w14:textId="25F7CCE2" w:rsidR="00EF635A" w:rsidRDefault="00EF635A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LIST OF </w:t>
      </w:r>
    </w:p>
    <w:p w14:paraId="6C621BA5" w14:textId="77777777" w:rsidR="00320B3F" w:rsidRPr="00320B3F" w:rsidRDefault="00320B3F" w:rsidP="00320B3F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select </w:t>
      </w:r>
      <w:proofErr w:type="spell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.class</w:t>
      </w:r>
      <w:proofErr w:type="spell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, COUNT(</w:t>
      </w:r>
      <w:proofErr w:type="spellStart"/>
      <w:proofErr w:type="gram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.Bogie</w:t>
      </w:r>
      <w:proofErr w:type="gram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_No</w:t>
      </w:r>
      <w:proofErr w:type="spell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) from </w:t>
      </w:r>
      <w:proofErr w:type="spell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20_1_bogie</w:t>
      </w:r>
      <w:proofErr w:type="spell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b where (</w:t>
      </w:r>
      <w:proofErr w:type="spell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.MANUFACTURED_YEAR</w:t>
      </w:r>
      <w:proofErr w:type="spell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&lt; 1990)</w:t>
      </w:r>
    </w:p>
    <w:p w14:paraId="0ACB6ABA" w14:textId="77777777" w:rsidR="00320B3F" w:rsidRPr="00320B3F" w:rsidRDefault="00320B3F" w:rsidP="00320B3F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group by </w:t>
      </w:r>
      <w:proofErr w:type="spell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.class</w:t>
      </w:r>
      <w:proofErr w:type="spellEnd"/>
    </w:p>
    <w:p w14:paraId="6A9F140A" w14:textId="38CA16B2" w:rsidR="00320B3F" w:rsidRDefault="00320B3F" w:rsidP="00320B3F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order by </w:t>
      </w:r>
      <w:proofErr w:type="spellStart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.class</w:t>
      </w:r>
      <w:proofErr w:type="spellEnd"/>
      <w:r w:rsidRPr="00320B3F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1223CC0D" w14:textId="77777777" w:rsidR="00B71314" w:rsidRDefault="00B71314" w:rsidP="00E55328"/>
    <w:p w14:paraId="48914BCC" w14:textId="0915B13F" w:rsidR="00B71314" w:rsidRDefault="00B71314" w:rsidP="00E55328"/>
    <w:p w14:paraId="203D80BA" w14:textId="77777777" w:rsidR="00B71314" w:rsidRDefault="00B71314" w:rsidP="00E55328"/>
    <w:sectPr w:rsidR="00B7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qQUAHa7ToCwAAAA="/>
  </w:docVars>
  <w:rsids>
    <w:rsidRoot w:val="0023393C"/>
    <w:rsid w:val="00023FC4"/>
    <w:rsid w:val="00165AD2"/>
    <w:rsid w:val="001E467F"/>
    <w:rsid w:val="0023393C"/>
    <w:rsid w:val="00300A89"/>
    <w:rsid w:val="00320B3F"/>
    <w:rsid w:val="00516310"/>
    <w:rsid w:val="00563814"/>
    <w:rsid w:val="0056772B"/>
    <w:rsid w:val="006B3466"/>
    <w:rsid w:val="008C343E"/>
    <w:rsid w:val="00A5016B"/>
    <w:rsid w:val="00B617BB"/>
    <w:rsid w:val="00B71314"/>
    <w:rsid w:val="00E55328"/>
    <w:rsid w:val="00EA7D06"/>
    <w:rsid w:val="00EF635A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4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Pankaj Walke</cp:lastModifiedBy>
  <cp:revision>5</cp:revision>
  <dcterms:created xsi:type="dcterms:W3CDTF">2020-07-05T06:08:00Z</dcterms:created>
  <dcterms:modified xsi:type="dcterms:W3CDTF">2020-07-08T10:57:00Z</dcterms:modified>
</cp:coreProperties>
</file>